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698013358a3277d6120aafca7717228fddfaec2"/>
    <w:p>
      <w:pPr>
        <w:pStyle w:val="Heading1"/>
      </w:pPr>
      <w:r>
        <w:t xml:space="preserve">Internship Application Letter for Astronomer Position at [Organization Name] in Sudan Khartoum</w:t>
      </w:r>
    </w:p>
    <w:p>
      <w:pPr>
        <w:pStyle w:val="FirstParagraph"/>
      </w:pPr>
      <w:r>
        <w:t xml:space="preserve">Dear Hiring Committee,</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w:t>
      </w:r>
      <w:r>
        <w:t xml:space="preserve"> </w:t>
      </w:r>
      <w:r>
        <w:rPr>
          <w:bCs/>
          <w:b/>
        </w:rPr>
        <w:t xml:space="preserve">Astronomer</w:t>
      </w:r>
      <w:r>
        <w:t xml:space="preserve"> </w:t>
      </w:r>
      <w:r>
        <w:t xml:space="preserve">position at your esteemed institution, as advertised on [Platform/Website Name]. As a dedicated and technically proficient astronomy student with a profound commitment to advancing scientific research in Africa, I am eager to contribute my academic training and passion for celestial exploration to your team in</w:t>
      </w:r>
      <w:r>
        <w:t xml:space="preserve"> </w:t>
      </w:r>
      <w:r>
        <w:rPr>
          <w:bCs/>
          <w:b/>
        </w:rPr>
        <w:t xml:space="preserve">Sudan Khartoum</w:t>
      </w:r>
      <w:r>
        <w:t xml:space="preserve">. My academic background, hands-on experience with astronomical data analysis, and deep respect for Sudan’s rich cultural heritage make me a strong candidate ready to support your mission of fostering scientific excellence in the region.</w:t>
      </w:r>
    </w:p>
    <w:p>
      <w:pPr>
        <w:pStyle w:val="BodyText"/>
      </w:pPr>
      <w:r>
        <w:t xml:space="preserve">Throughout my undergraduate studies in Physics and Astronomy at [Your University], I have immersed myself in coursework spanning observational techniques, astrophysics, computational modeling, and data analysis. My capstone project focused on analyzing light curves of variable stars using Python and Astropy libraries—a skill directly applicable to the research objectives outlined for your institution. I also participated in a summer research program at [Another Institution], where I assisted in processing telescope data from the South African Astronomical Observatory (SAAO), gaining practical experience with instrumentation calibration and reducing observational noise. These experiences have equipped me with a solid foundation in astronomical methods while reinforcing my desire to work within Africa’s growing scientific community, particularly in</w:t>
      </w:r>
      <w:r>
        <w:t xml:space="preserve"> </w:t>
      </w:r>
      <w:r>
        <w:rPr>
          <w:bCs/>
          <w:b/>
        </w:rPr>
        <w:t xml:space="preserve">Sudan Khartoum</w:t>
      </w:r>
      <w:r>
        <w:t xml:space="preserve">, where access to such resources is both rare and urgently needed.</w:t>
      </w:r>
    </w:p>
    <w:p>
      <w:pPr>
        <w:pStyle w:val="BodyText"/>
      </w:pPr>
      <w:r>
        <w:t xml:space="preserve">The strategic location of</w:t>
      </w:r>
      <w:r>
        <w:t xml:space="preserve"> </w:t>
      </w:r>
      <w:r>
        <w:rPr>
          <w:bCs/>
          <w:b/>
        </w:rPr>
        <w:t xml:space="preserve">Sudan Khartoum</w:t>
      </w:r>
      <w:r>
        <w:t xml:space="preserve"> </w:t>
      </w:r>
      <w:r>
        <w:t xml:space="preserve">presents a unique opportunity for astronomical research. With its clear skies, minimal light pollution in peripheral regions, and proximity to the equator—ideal for observing celestial objects across both hemispheres—I am eager to contribute to initiatives that leverage this natural advantage. I have closely followed your institution’s efforts in promoting STEM education across Sudan, including collaborations with the Sudanese Ministry of Education on astronomy outreach programs. As a future</w:t>
      </w:r>
      <w:r>
        <w:t xml:space="preserve"> </w:t>
      </w:r>
      <w:r>
        <w:rPr>
          <w:bCs/>
          <w:b/>
        </w:rPr>
        <w:t xml:space="preserve">Astronomer</w:t>
      </w:r>
      <w:r>
        <w:t xml:space="preserve">, I am deeply motivated by the prospect of supporting local scientific capacity-building while learning from experienced mentors in Khartoum. My goal is to help establish sustainable research pathways that empower Sudanese students and researchers to participate in global astronomical projects, bridging the gap between Africa’s potential and its current scientific infrastructure.</w:t>
      </w:r>
    </w:p>
    <w:p>
      <w:pPr>
        <w:pStyle w:val="BodyText"/>
      </w:pPr>
      <w:r>
        <w:t xml:space="preserve">My technical proficiency includes advanced data processing using Python (NumPy, SciPy), MATLAB for signal analysis, and experience with telescope control systems through university labs. I am also proficient in LaTeX for academic publishing and have created visualizations of stellar spectra for conference presentations. Beyond technical skills, I possess strong communication abilities honed through tutoring fellow students in physics courses and participating in science outreach events at local schools. In Sudan’s collaborative research environment, where cross-cultural understanding is paramount, I prioritize clear communication and active listening—qualities essential for working effectively with diverse teams in</w:t>
      </w:r>
      <w:r>
        <w:t xml:space="preserve"> </w:t>
      </w:r>
      <w:r>
        <w:rPr>
          <w:bCs/>
          <w:b/>
        </w:rPr>
        <w:t xml:space="preserve">Sudan Khartoum</w:t>
      </w:r>
      <w:r>
        <w:t xml:space="preserve">.</w:t>
      </w:r>
    </w:p>
    <w:p>
      <w:pPr>
        <w:pStyle w:val="BodyText"/>
      </w:pPr>
      <w:r>
        <w:t xml:space="preserve">What truly sets me apart is my cultural sensitivity and commitment to ethical scientific practice in developing regions. Having studied African history and attended lectures on the continent’s scientific renaissance, I understand that astronomy cannot thrive without addressing systemic barriers like resource allocation, gender inclusion, and educational accessibility. I have volunteered with [Local Organization] to support STEM workshops for girls in underserved communities—a reflection of my belief that scientific progress must be inclusive. In</w:t>
      </w:r>
      <w:r>
        <w:t xml:space="preserve"> </w:t>
      </w:r>
      <w:r>
        <w:rPr>
          <w:bCs/>
          <w:b/>
        </w:rPr>
        <w:t xml:space="preserve">Sudan Khartoum</w:t>
      </w:r>
      <w:r>
        <w:t xml:space="preserve">, where cultural traditions often intersect with modern scientific endeavors (such as ancient Sudanese celestial navigation practices), I am prepared to engage respectfully while contributing fresh perspectives from global research trends.</w:t>
      </w:r>
    </w:p>
    <w:p>
      <w:pPr>
        <w:pStyle w:val="BodyText"/>
      </w:pPr>
      <w:r>
        <w:t xml:space="preserve">I am particularly inspired by your institution’s work on [Mention Specific Project, e.g., "solar eclipse monitoring in the Nile Valley" or "collaborating with African Southern Observatory"]. I would be honored to assist in such initiatives during my internship, whether through data collection under Khartoum’s clear night skies, supporting public engagement events at the National Museum of Sudan, or developing educational materials for local schools. My academic schedule is flexible to align with your program timeline, and I am prepared to relocate immediately upon acceptance. As a candidate committed to long-term growth in astronomy within Africa, I view this internship as the first step toward contributing meaningfully to Sudan’s scientific ecosystem.</w:t>
      </w:r>
    </w:p>
    <w:p>
      <w:pPr>
        <w:pStyle w:val="BodyText"/>
      </w:pPr>
      <w:r>
        <w:t xml:space="preserve">In conclusion, my academic rigor, technical skills tailored for observational astronomy, and unwavering dedication to advancing science in</w:t>
      </w:r>
      <w:r>
        <w:t xml:space="preserve"> </w:t>
      </w:r>
      <w:r>
        <w:rPr>
          <w:bCs/>
          <w:b/>
        </w:rPr>
        <w:t xml:space="preserve">Sudan Khartoum</w:t>
      </w:r>
      <w:r>
        <w:t xml:space="preserve"> </w:t>
      </w:r>
      <w:r>
        <w:t xml:space="preserve">make me confident that I will thrive in your internship program. I am excited by the prospect of learning from your team’s expertise while bringing my own energy to projects that elevate Sudan’s role in global astronomy. Thank you for considering my application for this</w:t>
      </w:r>
      <w:r>
        <w:t xml:space="preserve"> </w:t>
      </w:r>
      <w:r>
        <w:rPr>
          <w:bCs/>
          <w:b/>
        </w:rPr>
        <w:t xml:space="preserve">Internship Application Letter</w:t>
      </w:r>
      <w:r>
        <w:t xml:space="preserve"> </w:t>
      </w:r>
      <w:r>
        <w:t xml:space="preserve">opportunity with a focus on becoming a future</w:t>
      </w:r>
      <w:r>
        <w:t xml:space="preserve"> </w:t>
      </w:r>
      <w:r>
        <w:rPr>
          <w:bCs/>
          <w:b/>
        </w:rPr>
        <w:t xml:space="preserve">Astronomer</w:t>
      </w:r>
      <w:r>
        <w:t xml:space="preserve"> </w:t>
      </w:r>
      <w:r>
        <w:t xml:space="preserve">dedicated to Africa’s scientific advancement. I look forward to discussing how my background aligns with your goals and am available at your earliest convenience for an interview.</w:t>
      </w:r>
    </w:p>
    <w:p>
      <w:pPr>
        <w:pStyle w:val="BodyText"/>
      </w:pPr>
      <w:r>
        <w:t xml:space="preserve">Sincerely,</w:t>
      </w:r>
      <w:r>
        <w:br/>
      </w:r>
      <w:r>
        <w:t xml:space="preserve">[Your Full Name]</w:t>
      </w:r>
      <w:r>
        <w:br/>
      </w:r>
      <w:r>
        <w:t xml:space="preserve">[Your Contact Information: Email, Phone, LinkedIn Profile (Optional)]</w:t>
      </w:r>
      <w:r>
        <w:br/>
      </w:r>
      <w:r>
        <w:t xml:space="preserve">[Your University an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Sudan Khartoum</dc:title>
  <dc:creator/>
  <dc:language>en</dc:language>
  <cp:keywords/>
  <dcterms:created xsi:type="dcterms:W3CDTF">2026-07-21T00:58:18Z</dcterms:created>
  <dcterms:modified xsi:type="dcterms:W3CDTF">2026-07-21T00:58:18Z</dcterms:modified>
</cp:coreProperties>
</file>

<file path=docProps/custom.xml><?xml version="1.0" encoding="utf-8"?>
<Properties xmlns="http://schemas.openxmlformats.org/officeDocument/2006/custom-properties" xmlns:vt="http://schemas.openxmlformats.org/officeDocument/2006/docPropsVTypes"/>
</file>